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32F82" w14:textId="77777777" w:rsidR="00726C2B" w:rsidRDefault="00726C2B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u w:val="single"/>
        </w:rPr>
      </w:pPr>
    </w:p>
    <w:p w14:paraId="5FABBDFA" w14:textId="1225A0A1" w:rsidR="00726C2B" w:rsidRPr="00726C2B" w:rsidRDefault="00FE2C87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color w:val="FF0000"/>
          <w:u w:val="single"/>
        </w:rPr>
      </w:pPr>
      <w:r>
        <w:rPr>
          <w:b/>
          <w:snapToGrid w:val="0"/>
          <w:u w:val="single"/>
        </w:rPr>
        <w:t>N4</w:t>
      </w:r>
      <w:r w:rsidR="009B59E0">
        <w:rPr>
          <w:b/>
          <w:snapToGrid w:val="0"/>
          <w:u w:val="single"/>
        </w:rPr>
        <w:t>33</w:t>
      </w:r>
      <w:r>
        <w:rPr>
          <w:b/>
          <w:snapToGrid w:val="0"/>
          <w:u w:val="single"/>
        </w:rPr>
        <w:t xml:space="preserve"> </w:t>
      </w:r>
      <w:r w:rsidR="00726C2B" w:rsidRPr="00726C2B">
        <w:rPr>
          <w:b/>
          <w:snapToGrid w:val="0"/>
          <w:u w:val="single"/>
        </w:rPr>
        <w:t>Self &amp; Peer Evaluation Form for Student Participation in Group Work</w:t>
      </w:r>
    </w:p>
    <w:p w14:paraId="5AA3FAB5" w14:textId="77777777" w:rsidR="00726C2B" w:rsidRPr="00726C2B" w:rsidRDefault="00726C2B" w:rsidP="00726C2B">
      <w:pPr>
        <w:keepNext/>
        <w:jc w:val="center"/>
        <w:outlineLvl w:val="1"/>
        <w:rPr>
          <w:b/>
          <w:snapToGrid w:val="0"/>
        </w:rPr>
      </w:pPr>
    </w:p>
    <w:p w14:paraId="6E026D6E" w14:textId="7EFCDD50" w:rsidR="00544E2A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snapToGrid w:val="0"/>
        </w:rPr>
        <w:t xml:space="preserve">This evaluation form is to be completed by each </w:t>
      </w:r>
      <w:r>
        <w:rPr>
          <w:snapToGrid w:val="0"/>
        </w:rPr>
        <w:t>N4</w:t>
      </w:r>
      <w:r w:rsidR="009B59E0">
        <w:rPr>
          <w:snapToGrid w:val="0"/>
        </w:rPr>
        <w:t>33</w:t>
      </w:r>
      <w:r>
        <w:rPr>
          <w:snapToGrid w:val="0"/>
        </w:rPr>
        <w:t xml:space="preserve"> </w:t>
      </w:r>
      <w:r w:rsidRPr="00726C2B">
        <w:rPr>
          <w:snapToGrid w:val="0"/>
        </w:rPr>
        <w:t>student who has worked</w:t>
      </w:r>
      <w:r w:rsidR="009B59E0">
        <w:rPr>
          <w:snapToGrid w:val="0"/>
        </w:rPr>
        <w:t xml:space="preserve"> on</w:t>
      </w:r>
      <w:r w:rsidRPr="00726C2B">
        <w:rPr>
          <w:snapToGrid w:val="0"/>
        </w:rPr>
        <w:t xml:space="preserve"> </w:t>
      </w:r>
      <w:r w:rsidR="009B59E0">
        <w:rPr>
          <w:snapToGrid w:val="0"/>
        </w:rPr>
        <w:t xml:space="preserve">the </w:t>
      </w:r>
      <w:r w:rsidRPr="00726C2B">
        <w:rPr>
          <w:snapToGrid w:val="0"/>
        </w:rPr>
        <w:t>group project (</w:t>
      </w:r>
      <w:r w:rsidR="009B59E0">
        <w:rPr>
          <w:snapToGrid w:val="0"/>
        </w:rPr>
        <w:t>Pediatric Growth &amp; Development Group Project</w:t>
      </w:r>
      <w:r w:rsidRPr="00726C2B">
        <w:rPr>
          <w:snapToGrid w:val="0"/>
        </w:rPr>
        <w:t xml:space="preserve">).  This form must be submitted to the </w:t>
      </w:r>
      <w:r w:rsidR="009B59E0">
        <w:rPr>
          <w:snapToGrid w:val="0"/>
        </w:rPr>
        <w:t>E</w:t>
      </w:r>
      <w:r>
        <w:rPr>
          <w:snapToGrid w:val="0"/>
        </w:rPr>
        <w:t xml:space="preserve">dvance360 </w:t>
      </w:r>
      <w:r w:rsidR="00A80880">
        <w:rPr>
          <w:snapToGrid w:val="0"/>
        </w:rPr>
        <w:t>D</w:t>
      </w:r>
      <w:r>
        <w:rPr>
          <w:snapToGrid w:val="0"/>
        </w:rPr>
        <w:t>ropbox designated for that assignment evaluation.</w:t>
      </w:r>
      <w:r w:rsidRPr="00726C2B">
        <w:rPr>
          <w:snapToGrid w:val="0"/>
        </w:rPr>
        <w:t xml:space="preserve"> (</w:t>
      </w:r>
      <w:r>
        <w:rPr>
          <w:snapToGrid w:val="0"/>
        </w:rPr>
        <w:t xml:space="preserve">Every group </w:t>
      </w:r>
      <w:r w:rsidR="00544E2A">
        <w:rPr>
          <w:snapToGrid w:val="0"/>
        </w:rPr>
        <w:t>member</w:t>
      </w:r>
      <w:r w:rsidRPr="00726C2B">
        <w:rPr>
          <w:snapToGrid w:val="0"/>
        </w:rPr>
        <w:t xml:space="preserve"> </w:t>
      </w:r>
      <w:r>
        <w:rPr>
          <w:snapToGrid w:val="0"/>
        </w:rPr>
        <w:t>grade</w:t>
      </w:r>
      <w:r w:rsidRPr="00726C2B">
        <w:rPr>
          <w:snapToGrid w:val="0"/>
        </w:rPr>
        <w:t xml:space="preserve"> for </w:t>
      </w:r>
      <w:r>
        <w:rPr>
          <w:snapToGrid w:val="0"/>
        </w:rPr>
        <w:t>the corresponding assignment</w:t>
      </w:r>
      <w:r w:rsidRPr="00726C2B">
        <w:rPr>
          <w:snapToGrid w:val="0"/>
        </w:rPr>
        <w:t xml:space="preserve"> will not be released until this form has been completed, </w:t>
      </w:r>
      <w:r>
        <w:rPr>
          <w:snapToGrid w:val="0"/>
        </w:rPr>
        <w:t xml:space="preserve">and submitted evaluating all group members, including yourself and submitted by ALL group members individually). </w:t>
      </w:r>
    </w:p>
    <w:p w14:paraId="50139AB7" w14:textId="77777777" w:rsidR="00544E2A" w:rsidRDefault="00544E2A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FD5D841" w14:textId="64081BC0" w:rsidR="00726C2B" w:rsidRPr="00544E2A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544E2A">
        <w:rPr>
          <w:b/>
          <w:snapToGrid w:val="0"/>
        </w:rPr>
        <w:t>These remain confidential. A lack of participation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as evidenced by your group members on evaluations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could result in a lower grade than the rest of your group members. </w:t>
      </w:r>
    </w:p>
    <w:p w14:paraId="29D62209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16E486BE" w14:textId="068BE8AE" w:rsid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544E2A">
        <w:rPr>
          <w:b/>
          <w:snapToGrid w:val="0"/>
          <w:u w:val="single"/>
        </w:rPr>
        <w:t>Directions:</w:t>
      </w:r>
      <w:r w:rsidRPr="00726C2B">
        <w:rPr>
          <w:snapToGrid w:val="0"/>
        </w:rPr>
        <w:t xml:space="preserve">  Write the name of each student member </w:t>
      </w:r>
      <w:r w:rsidRPr="00A80880">
        <w:rPr>
          <w:snapToGrid w:val="0"/>
          <w:highlight w:val="yellow"/>
        </w:rPr>
        <w:t>(including yourself)</w:t>
      </w:r>
      <w:r w:rsidRPr="00726C2B">
        <w:rPr>
          <w:snapToGrid w:val="0"/>
        </w:rPr>
        <w:t xml:space="preserve"> of your group in the appropriate column area titled “Group Members.”  Using the group participation rating scale indicated below, evaluate the participation of each member of your group by writing a number in the appropriate category columns. </w:t>
      </w:r>
    </w:p>
    <w:p w14:paraId="406A2265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811E7D6" w14:textId="767E6EA0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726C2B">
        <w:rPr>
          <w:b/>
          <w:snapToGrid w:val="0"/>
        </w:rPr>
        <w:t>Be sure to evaluate your own participation. (</w:t>
      </w:r>
      <w:r w:rsidRPr="00B12AC4">
        <w:rPr>
          <w:b/>
          <w:snapToGrid w:val="0"/>
          <w:u w:val="single"/>
        </w:rPr>
        <w:t xml:space="preserve">Comments required for </w:t>
      </w:r>
      <w:r w:rsidR="009B59E0">
        <w:rPr>
          <w:b/>
          <w:snapToGrid w:val="0"/>
          <w:u w:val="single"/>
        </w:rPr>
        <w:t xml:space="preserve">a </w:t>
      </w:r>
      <w:r w:rsidRPr="00B12AC4">
        <w:rPr>
          <w:b/>
          <w:snapToGrid w:val="0"/>
          <w:u w:val="single"/>
        </w:rPr>
        <w:t>score less than 3)</w:t>
      </w:r>
    </w:p>
    <w:p w14:paraId="41F7DB27" w14:textId="77777777" w:rsidR="00726C2B" w:rsidRPr="00726C2B" w:rsidRDefault="00726C2B" w:rsidP="00726C2B">
      <w:pPr>
        <w:widowControl w:val="0"/>
        <w:autoSpaceDE w:val="0"/>
        <w:autoSpaceDN w:val="0"/>
        <w:adjustRightInd w:val="0"/>
        <w:rPr>
          <w:snapToGrid w:val="0"/>
        </w:rPr>
      </w:pPr>
    </w:p>
    <w:p w14:paraId="5C9F3BE9" w14:textId="6FA5AEB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noProof/>
          <w:snapToGrid w:val="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ED9A6D3" wp14:editId="3EE1CB23">
                <wp:simplePos x="0" y="0"/>
                <wp:positionH relativeFrom="page">
                  <wp:posOffset>1127760</wp:posOffset>
                </wp:positionH>
                <wp:positionV relativeFrom="paragraph">
                  <wp:posOffset>-34925</wp:posOffset>
                </wp:positionV>
                <wp:extent cx="5607050" cy="203200"/>
                <wp:effectExtent l="3810" t="0" r="8890" b="127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7050" cy="203200"/>
                          <a:chOff x="1776" y="-55"/>
                          <a:chExt cx="8830" cy="320"/>
                        </a:xfrm>
                      </wpg:grpSpPr>
                      <wps:wsp>
                        <wps:cNvPr id="5" name="Rectangle 48"/>
                        <wps:cNvSpPr>
                          <a:spLocks/>
                        </wps:cNvSpPr>
                        <wps:spPr bwMode="auto">
                          <a:xfrm>
                            <a:off x="1791" y="-45"/>
                            <a:ext cx="8799" cy="301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9"/>
                        <wps:cNvSpPr>
                          <a:spLocks/>
                        </wps:cNvSpPr>
                        <wps:spPr bwMode="auto">
                          <a:xfrm>
                            <a:off x="1782" y="-4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0"/>
                        <wps:cNvSpPr>
                          <a:spLocks/>
                        </wps:cNvSpPr>
                        <wps:spPr bwMode="auto">
                          <a:xfrm>
                            <a:off x="178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1"/>
                        <wps:cNvSpPr>
                          <a:spLocks/>
                        </wps:cNvSpPr>
                        <wps:spPr bwMode="auto">
                          <a:xfrm>
                            <a:off x="1059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52"/>
                        <wps:cNvSpPr>
                          <a:spLocks/>
                        </wps:cNvSpPr>
                        <wps:spPr bwMode="auto">
                          <a:xfrm>
                            <a:off x="1782" y="25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38429" id="Group 47" o:spid="_x0000_s1026" style="position:absolute;margin-left:88.8pt;margin-top:-2.75pt;width:441.5pt;height:16pt;z-index:-251657216;mso-position-horizontal-relative:page" coordorigin="1776,-55" coordsize="8830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" o:allowincell="f">
                <v:rect id="Rectangle 48" o:spid="_x0000_s1027" style="position:absolute;left:1791;top:-45;width:8799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" fillcolor="yellow" stroked="f">
                  <v:path arrowok="t"/>
                </v:rect>
                <v:shape id="Freeform 49" o:spid="_x0000_s1028" style="position:absolute;left:1782;top:-4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v:shape id="Freeform 50" o:spid="_x0000_s1029" style="position:absolute;left:178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" path="m,l,282e" filled="f" strokeweight=".58pt">
                  <v:path arrowok="t" o:connecttype="custom" o:connectlocs="0,0;0,282" o:connectangles="0,0"/>
                </v:shape>
                <v:shape id="Freeform 51" o:spid="_x0000_s1030" style="position:absolute;left:1059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" path="m,l,282e" filled="f" strokeweight=".58pt">
                  <v:path arrowok="t" o:connecttype="custom" o:connectlocs="0,0;0,282" o:connectangles="0,0"/>
                </v:shape>
                <v:shape id="Freeform 52" o:spid="_x0000_s1031" style="position:absolute;left:1782;top:25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w10:wrap anchorx="page"/>
              </v:group>
            </w:pict>
          </mc:Fallback>
        </mc:AlternateContent>
      </w:r>
      <w:r>
        <w:rPr>
          <w:snapToGrid w:val="0"/>
        </w:rPr>
        <w:t xml:space="preserve">           Self &amp; </w:t>
      </w:r>
      <w:r w:rsidRPr="00726C2B">
        <w:rPr>
          <w:snapToGrid w:val="0"/>
        </w:rPr>
        <w:t>Group Participation Rating Scale:  4 = Superior, 3 = Good, 2 = Fair, 1 = Poor</w:t>
      </w:r>
    </w:p>
    <w:p w14:paraId="63CA4431" w14:textId="472E5CF9" w:rsidR="00726C2B" w:rsidRDefault="00726C2B" w:rsidP="00726C2B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</w:p>
    <w:p w14:paraId="58B1A6C7" w14:textId="41B224EA" w:rsidR="00726C2B" w:rsidRDefault="00726C2B" w:rsidP="00694F23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  <w:r>
        <w:rPr>
          <w:snapToGrid w:val="0"/>
        </w:rPr>
        <w:t xml:space="preserve">Name of Assignment: </w:t>
      </w:r>
      <w:r w:rsidR="00694F23" w:rsidRPr="00694F23">
        <w:rPr>
          <w:snapToGrid w:val="0"/>
          <w:u w:val="single"/>
        </w:rPr>
        <w:t>G&amp;D Project - Infants</w:t>
      </w:r>
    </w:p>
    <w:p w14:paraId="2D51A090" w14:textId="77777777" w:rsidR="00726C2B" w:rsidRP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0"/>
        <w:gridCol w:w="1440"/>
        <w:gridCol w:w="2875"/>
        <w:gridCol w:w="1440"/>
        <w:gridCol w:w="1895"/>
      </w:tblGrid>
      <w:tr w:rsidR="00726C2B" w:rsidRPr="00726C2B" w14:paraId="7AE631CC" w14:textId="77777777" w:rsidTr="00544E2A">
        <w:trPr>
          <w:trHeight w:val="576"/>
          <w:jc w:val="center"/>
        </w:trPr>
        <w:tc>
          <w:tcPr>
            <w:tcW w:w="3780" w:type="dxa"/>
            <w:vAlign w:val="center"/>
          </w:tcPr>
          <w:p w14:paraId="61A6F0E1" w14:textId="699264D2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Group  Members</w:t>
            </w:r>
            <w:r>
              <w:rPr>
                <w:snapToGrid w:val="0"/>
              </w:rPr>
              <w:t xml:space="preserve"> </w:t>
            </w:r>
            <w:r w:rsidRPr="00726C2B">
              <w:rPr>
                <w:b/>
                <w:snapToGrid w:val="0"/>
              </w:rPr>
              <w:t>Include Yourself</w:t>
            </w:r>
          </w:p>
        </w:tc>
        <w:tc>
          <w:tcPr>
            <w:tcW w:w="1440" w:type="dxa"/>
            <w:vAlign w:val="center"/>
          </w:tcPr>
          <w:p w14:paraId="189CA239" w14:textId="77777777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  <w:p w14:paraId="424DA938" w14:textId="2553BD94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Amount of Work Contributed</w:t>
            </w:r>
          </w:p>
          <w:p w14:paraId="5C73C2DA" w14:textId="422C8DEE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</w:tc>
        <w:tc>
          <w:tcPr>
            <w:tcW w:w="2875" w:type="dxa"/>
            <w:vAlign w:val="center"/>
          </w:tcPr>
          <w:p w14:paraId="6006FA3D" w14:textId="077D8C5D" w:rsidR="00726C2B" w:rsidRPr="00726C2B" w:rsidRDefault="00544E2A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>
              <w:rPr>
                <w:snapToGrid w:val="0"/>
              </w:rPr>
              <w:t>Available &amp; on time for meetings</w:t>
            </w:r>
            <w:r w:rsidR="00B12AC4">
              <w:rPr>
                <w:snapToGrid w:val="0"/>
              </w:rPr>
              <w:t xml:space="preserve">. Submitted work, and </w:t>
            </w:r>
            <w:r>
              <w:rPr>
                <w:snapToGrid w:val="0"/>
              </w:rPr>
              <w:t xml:space="preserve">communicated in a </w:t>
            </w:r>
            <w:r w:rsidR="00B12AC4">
              <w:rPr>
                <w:snapToGrid w:val="0"/>
              </w:rPr>
              <w:t>respectful and</w:t>
            </w:r>
            <w:r w:rsidR="009B59E0">
              <w:rPr>
                <w:snapToGrid w:val="0"/>
              </w:rPr>
              <w:t xml:space="preserve"> </w:t>
            </w:r>
            <w:r>
              <w:rPr>
                <w:snapToGrid w:val="0"/>
              </w:rPr>
              <w:t>timely manner</w:t>
            </w:r>
          </w:p>
        </w:tc>
        <w:tc>
          <w:tcPr>
            <w:tcW w:w="1440" w:type="dxa"/>
            <w:vAlign w:val="center"/>
          </w:tcPr>
          <w:p w14:paraId="06BAD639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Cooperation</w:t>
            </w:r>
          </w:p>
        </w:tc>
        <w:tc>
          <w:tcPr>
            <w:tcW w:w="1895" w:type="dxa"/>
            <w:vAlign w:val="center"/>
          </w:tcPr>
          <w:p w14:paraId="48B8F6F0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Quality of Work Contributed</w:t>
            </w:r>
          </w:p>
        </w:tc>
      </w:tr>
      <w:tr w:rsidR="00726C2B" w:rsidRPr="00726C2B" w14:paraId="7759A71B" w14:textId="77777777" w:rsidTr="00544E2A">
        <w:trPr>
          <w:trHeight w:val="440"/>
          <w:jc w:val="center"/>
        </w:trPr>
        <w:tc>
          <w:tcPr>
            <w:tcW w:w="3780" w:type="dxa"/>
          </w:tcPr>
          <w:p w14:paraId="6C114C6D" w14:textId="467A8041" w:rsidR="00726C2B" w:rsidRPr="00BD6278" w:rsidRDefault="00BD6278" w:rsidP="00BD627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Ana Punsalan</w:t>
            </w:r>
          </w:p>
        </w:tc>
        <w:tc>
          <w:tcPr>
            <w:tcW w:w="1440" w:type="dxa"/>
          </w:tcPr>
          <w:p w14:paraId="6EADF266" w14:textId="30824259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22391630" w14:textId="3AC1BC40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314EEE8" w14:textId="15B925CA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51DE7FD" w14:textId="058FC908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26DC70AC" w14:textId="77777777" w:rsidTr="00544E2A">
        <w:trPr>
          <w:trHeight w:val="440"/>
          <w:jc w:val="center"/>
        </w:trPr>
        <w:tc>
          <w:tcPr>
            <w:tcW w:w="3780" w:type="dxa"/>
          </w:tcPr>
          <w:p w14:paraId="456CB19E" w14:textId="22B1A3BD" w:rsidR="00726C2B" w:rsidRPr="00BD6278" w:rsidRDefault="00BD6278" w:rsidP="00BD627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Hope Dykes</w:t>
            </w:r>
          </w:p>
        </w:tc>
        <w:tc>
          <w:tcPr>
            <w:tcW w:w="1440" w:type="dxa"/>
          </w:tcPr>
          <w:p w14:paraId="75E6C925" w14:textId="10382F45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31BF8CF9" w14:textId="355FA5B6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1C90021A" w14:textId="7AEB7458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BAD6A86" w14:textId="781FDABF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F0CB1F5" w14:textId="77777777" w:rsidTr="00544E2A">
        <w:trPr>
          <w:trHeight w:val="440"/>
          <w:jc w:val="center"/>
        </w:trPr>
        <w:tc>
          <w:tcPr>
            <w:tcW w:w="3780" w:type="dxa"/>
          </w:tcPr>
          <w:p w14:paraId="71DB2FBA" w14:textId="3E5E036A" w:rsidR="00726C2B" w:rsidRPr="00BD6278" w:rsidRDefault="00BD6278" w:rsidP="00BD627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 xml:space="preserve">Molly </w:t>
            </w:r>
            <w:proofErr w:type="spellStart"/>
            <w:r>
              <w:rPr>
                <w:snapToGrid w:val="0"/>
              </w:rPr>
              <w:t>Streff</w:t>
            </w:r>
            <w:proofErr w:type="spellEnd"/>
          </w:p>
        </w:tc>
        <w:tc>
          <w:tcPr>
            <w:tcW w:w="1440" w:type="dxa"/>
          </w:tcPr>
          <w:p w14:paraId="00C2EA16" w14:textId="567A22DC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509AF6AD" w14:textId="31651561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63F63CE3" w14:textId="35DB5C7D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788AC74C" w14:textId="7917BCFB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497BB51" w14:textId="77777777" w:rsidTr="00544E2A">
        <w:trPr>
          <w:trHeight w:val="440"/>
          <w:jc w:val="center"/>
        </w:trPr>
        <w:tc>
          <w:tcPr>
            <w:tcW w:w="3780" w:type="dxa"/>
          </w:tcPr>
          <w:p w14:paraId="2513EDE1" w14:textId="6E82F1C7" w:rsidR="00726C2B" w:rsidRPr="00BD6278" w:rsidRDefault="00BD6278" w:rsidP="00BD627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proofErr w:type="spellStart"/>
            <w:r>
              <w:rPr>
                <w:snapToGrid w:val="0"/>
              </w:rPr>
              <w:t>Udoka</w:t>
            </w:r>
            <w:proofErr w:type="spellEnd"/>
            <w:r>
              <w:rPr>
                <w:snapToGrid w:val="0"/>
              </w:rPr>
              <w:t xml:space="preserve"> </w:t>
            </w:r>
            <w:proofErr w:type="spellStart"/>
            <w:r>
              <w:rPr>
                <w:snapToGrid w:val="0"/>
              </w:rPr>
              <w:t>Uwakwe</w:t>
            </w:r>
            <w:proofErr w:type="spellEnd"/>
          </w:p>
        </w:tc>
        <w:tc>
          <w:tcPr>
            <w:tcW w:w="1440" w:type="dxa"/>
          </w:tcPr>
          <w:p w14:paraId="08999D8B" w14:textId="269845FD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083D97F2" w14:textId="0DF1F10D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3DFAC61A" w14:textId="3B77FF74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88EAD35" w14:textId="1EB9E318" w:rsidR="00726C2B" w:rsidRPr="00726C2B" w:rsidRDefault="00BD6278" w:rsidP="00BD6278">
            <w:pPr>
              <w:widowControl w:val="0"/>
              <w:autoSpaceDE w:val="0"/>
              <w:autoSpaceDN w:val="0"/>
              <w:adjustRightInd w:val="0"/>
              <w:spacing w:before="17"/>
              <w:jc w:val="center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32E04E6B" w14:textId="77777777" w:rsidTr="00544E2A">
        <w:trPr>
          <w:trHeight w:val="440"/>
          <w:jc w:val="center"/>
        </w:trPr>
        <w:tc>
          <w:tcPr>
            <w:tcW w:w="3780" w:type="dxa"/>
          </w:tcPr>
          <w:p w14:paraId="7BFA164C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5.</w:t>
            </w:r>
          </w:p>
        </w:tc>
        <w:tc>
          <w:tcPr>
            <w:tcW w:w="1440" w:type="dxa"/>
          </w:tcPr>
          <w:p w14:paraId="443655D3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73874F00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28EE9A8D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64ABEE42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  <w:tr w:rsidR="00726C2B" w:rsidRPr="00726C2B" w14:paraId="6173C860" w14:textId="77777777" w:rsidTr="00544E2A">
        <w:trPr>
          <w:trHeight w:val="440"/>
          <w:jc w:val="center"/>
        </w:trPr>
        <w:tc>
          <w:tcPr>
            <w:tcW w:w="3780" w:type="dxa"/>
          </w:tcPr>
          <w:p w14:paraId="622D1CAF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6.</w:t>
            </w:r>
          </w:p>
        </w:tc>
        <w:tc>
          <w:tcPr>
            <w:tcW w:w="1440" w:type="dxa"/>
          </w:tcPr>
          <w:p w14:paraId="77B2602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111FBEAB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9E25B6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4BD9112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  <w:tr w:rsidR="00726C2B" w:rsidRPr="00726C2B" w14:paraId="16E4C0CC" w14:textId="77777777" w:rsidTr="00544E2A">
        <w:trPr>
          <w:trHeight w:val="440"/>
          <w:jc w:val="center"/>
        </w:trPr>
        <w:tc>
          <w:tcPr>
            <w:tcW w:w="3780" w:type="dxa"/>
          </w:tcPr>
          <w:p w14:paraId="31DB0875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7.</w:t>
            </w:r>
          </w:p>
        </w:tc>
        <w:tc>
          <w:tcPr>
            <w:tcW w:w="1440" w:type="dxa"/>
          </w:tcPr>
          <w:p w14:paraId="3AE0347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4649896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E291BE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5A1FF41C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</w:tbl>
    <w:p w14:paraId="7C48BAEA" w14:textId="77777777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0C517CA" w14:textId="0D37ADC7" w:rsidR="00726C2B" w:rsidRP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b/>
          <w:snapToGrid w:val="0"/>
          <w:u w:val="single"/>
        </w:rPr>
      </w:pPr>
      <w:r w:rsidRPr="00726C2B">
        <w:rPr>
          <w:b/>
          <w:snapToGrid w:val="0"/>
          <w:u w:val="single"/>
        </w:rPr>
        <w:t>Comments:</w:t>
      </w:r>
    </w:p>
    <w:p w14:paraId="33807925" w14:textId="62B44A9E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99F88DC" w14:textId="07F93B65" w:rsidR="00726C2B" w:rsidRDefault="00BD6278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  <w:r>
        <w:rPr>
          <w:snapToGrid w:val="0"/>
        </w:rPr>
        <w:t>N/A</w:t>
      </w:r>
    </w:p>
    <w:p w14:paraId="088F1D27" w14:textId="3B304C0B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46E21BFC" w14:textId="6B587227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B2039AE" w14:textId="77777777" w:rsidR="00544E2A" w:rsidRPr="00726C2B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4D4AFF5" w14:textId="6F3ED915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 xml:space="preserve">Form completed </w:t>
      </w:r>
      <w:proofErr w:type="gramStart"/>
      <w:r w:rsidR="00BD6278" w:rsidRPr="00726C2B">
        <w:rPr>
          <w:snapToGrid w:val="0"/>
        </w:rPr>
        <w:t>by</w:t>
      </w:r>
      <w:r w:rsidR="00BD6278">
        <w:rPr>
          <w:snapToGrid w:val="0"/>
        </w:rPr>
        <w:t>:</w:t>
      </w:r>
      <w:proofErr w:type="gramEnd"/>
      <w:r w:rsidR="00BD6278">
        <w:rPr>
          <w:snapToGrid w:val="0"/>
        </w:rPr>
        <w:t xml:space="preserve"> </w:t>
      </w:r>
      <w:r w:rsidR="00BD6278">
        <w:rPr>
          <w:snapToGrid w:val="0"/>
          <w:u w:val="single"/>
        </w:rPr>
        <w:t>Ana Punsalan</w:t>
      </w:r>
      <w:r w:rsidRPr="00726C2B">
        <w:rPr>
          <w:snapToGrid w:val="0"/>
        </w:rPr>
        <w:t xml:space="preserve"> </w:t>
      </w:r>
    </w:p>
    <w:p w14:paraId="1C28BFD4" w14:textId="77777777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71B48DA9" w14:textId="7C98C1DB" w:rsidR="00726C2B" w:rsidRP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>Date</w:t>
      </w:r>
      <w:r>
        <w:rPr>
          <w:snapToGrid w:val="0"/>
        </w:rPr>
        <w:t xml:space="preserve">: </w:t>
      </w:r>
      <w:r w:rsidR="00BD6278" w:rsidRPr="00BD6278">
        <w:rPr>
          <w:snapToGrid w:val="0"/>
          <w:u w:val="single"/>
        </w:rPr>
        <w:t>July 17, 2020</w:t>
      </w:r>
    </w:p>
    <w:sectPr w:rsidR="00726C2B" w:rsidRPr="00726C2B" w:rsidSect="00544E2A">
      <w:pgSz w:w="12240" w:h="15840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85278F"/>
    <w:multiLevelType w:val="hybridMultilevel"/>
    <w:tmpl w:val="505EB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U0MbIwtwQCAyUdpeDU4uLM/DyQAsNaAMzc0bQsAAAA"/>
  </w:docVars>
  <w:rsids>
    <w:rsidRoot w:val="00726C2B"/>
    <w:rsid w:val="00544E2A"/>
    <w:rsid w:val="00694F23"/>
    <w:rsid w:val="00726C2B"/>
    <w:rsid w:val="00895102"/>
    <w:rsid w:val="009B59E0"/>
    <w:rsid w:val="00A56F2E"/>
    <w:rsid w:val="00A80880"/>
    <w:rsid w:val="00B12AC4"/>
    <w:rsid w:val="00BD6278"/>
    <w:rsid w:val="00F45E86"/>
    <w:rsid w:val="00FE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D984"/>
  <w15:chartTrackingRefBased/>
  <w15:docId w15:val="{8823F46D-CBDD-4499-A6BD-D82DAF20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</dc:creator>
  <cp:keywords/>
  <dc:description/>
  <cp:lastModifiedBy>Ana Punsalan</cp:lastModifiedBy>
  <cp:revision>2</cp:revision>
  <cp:lastPrinted>2019-08-17T23:07:00Z</cp:lastPrinted>
  <dcterms:created xsi:type="dcterms:W3CDTF">2020-07-17T18:40:00Z</dcterms:created>
  <dcterms:modified xsi:type="dcterms:W3CDTF">2020-07-17T18:40:00Z</dcterms:modified>
</cp:coreProperties>
</file>